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oisson Regression of Menstrual Management on School/Work Absenc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tcome: Number of days missed during last menstrual peri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 (lo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menstrual_materials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home_or_school_clean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ng_your_last_men_enever_you_wanted_t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choose_l_most_wanted_to_use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had_enough_of_my_m_often_as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26,70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wash_m_nds_when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was_able_to_dispos_way_that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during_your_last_men_menstrual_materials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14,02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during_your_last_men_home_or_school_clean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during_your_last_men_enever_you_wanted_to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choose_l_most_wanted_to_use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choose_l_most_wanted_to_use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choose_l_most_wanted_to_use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had_enough_of_my_m_often_as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had_enough_of_my_m_often_as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had_enough_of_my_m_often_as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906,27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wash_m_nds_when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wash_m_nds_when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5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wash_m_nds_when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dispos_way_that_l_wanted_to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dispos_way_that_l_wanted_to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arity2Urban:i_was_able_to_dispos_way_that_l_wanted_to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 (exponentiated coefficient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ignificance levels: *** p &lt; 0.001, ** p &lt; 0.01, * p &lt; 0.05; p-values &lt; 0.001 shown as 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09:15:50Z</dcterms:created>
  <dcterms:modified xsi:type="dcterms:W3CDTF">2025-05-24T0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